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f2b56ade6d4db4a4b4217cd9621503524add0ca"/>
    <w:p>
      <w:pPr>
        <w:pStyle w:val="Heading1"/>
      </w:pPr>
      <w:r>
        <w:t xml:space="preserve">Statement of Purpose: Pursuing a Career as a Special Education Teacher in United States Miami</w:t>
      </w:r>
    </w:p>
    <w:p>
      <w:pPr>
        <w:pStyle w:val="FirstParagraph"/>
      </w:pPr>
      <w:r>
        <w:t xml:space="preserve">In the vibrant, culturally rich landscape of the United States Miami, where diversity is not merely a demographic reality but the very heartbeat of community life, I stand at an exciting professional crossroads. My journey toward becoming an effective and compassionate Special Education Teacher has been meticulously shaped by a deep commitment to inclusive education and an unwavering dedication to empowering every learner in Miami's unique educational ecosystem. This Statement of Purpose articulates my professional vision, qualifications, and profound motivation to contribute meaningfully as a Special Education Teacher within the dynamic public school system of the United States Miami.</w:t>
      </w:r>
    </w:p>
    <w:p>
      <w:pPr>
        <w:pStyle w:val="BodyText"/>
      </w:pPr>
      <w:r>
        <w:t xml:space="preserve">My academic foundation began with a Bachelor’s degree in Special Education from Florida International University (FIU), where I immersed myself in coursework specifically designed to address the needs of diverse learners within U.S. educational frameworks. Courses such as "Cultural and Linguistic Diversity in Special Education," "Behavioral Interventions for Students with Autism Spectrum Disorder," and "Collaborative Practices in Inclusive Classrooms" provided me with both theoretical rigor and practical strategies essential for success in the United States Miami context. I was particularly drawn to FIU’s emphasis on preparing educators to serve South Florida’s burgeoning population of English Language Learners (ELLs) and students from varied socioeconomic backgrounds – a critical reality within Miami-Dade County Public Schools, one of the largest school districts in the nation. This academic focus solidified my understanding that effective Special Education Teacher practice in the United States Miami requires more than just pedagogical skill; it demands cultural humility, linguistic sensitivity, and an intimate knowledge of local community resources.</w:t>
      </w:r>
    </w:p>
    <w:p>
      <w:pPr>
        <w:pStyle w:val="BodyText"/>
      </w:pPr>
      <w:r>
        <w:t xml:space="preserve">My professional experience has been a deliberate immersion into the heart of inclusive education within Miami. For the past three years, I have served as a Special Education Teacher and Resource Specialist at a Title I elementary school in the Overtown neighborhood of Miami. This role placed me directly at the intersection of profound need and rich cultural identity. I developed and implemented Individualized Education Programs (IEPs) for students with learning disabilities, emotional disturbances, autism spectrum disorder, and significant cognitive challenges – often navigating complex home situations where poverty or language barriers presented additional hurdles. A pivotal moment occurred when I collaborated with a bilingual paraeducator to create culturally responsive materials for a Haitian Creole-speaking student diagnosed with dyslexia. By incorporating familiar cultural references into literacy activities and engaging his family through community centers, we witnessed remarkable progress in both academic engagement and self-advocacy skills. This experience underscored my belief that as a Special Education Teacher in the United States Miami, I must be a bridge between the school system and the diverse families we serve, respecting their cultural narratives while advocating fiercely for their child's access to equitable education.</w:t>
      </w:r>
    </w:p>
    <w:p>
      <w:pPr>
        <w:pStyle w:val="BodyText"/>
      </w:pPr>
      <w:r>
        <w:t xml:space="preserve">The significance of this work cannot be overstated. Miami is home to one of the most linguistically and culturally diverse student populations in the entire United States, with over 30% of students in Miami-Dade County speaking a language other than English at home. The demand for highly skilled Special Education Teachers who understand this context is immense and growing. I have closely followed initiatives like "Miami-Dade Inclusive Schools" and the district’s strategic focus on reducing disproportionality in special education identification, particularly for Black and Hispanic students. My goal is not merely to meet these needs but to proactively contribute to creating a more equitable system where every student, regardless of background or disability, thrives. I am acutely aware of the challenges unique to Miami: high rates of neurodevelopmental disorders requiring specialized support, the need for trauma-informed practices due to community violence exposure in certain areas, and the critical importance of family engagement strategies tailored to diverse cultural norms. My Statement of Purpose is a promise: I will bring not just my certification as a Special Education Teacher (K-12), but also my lived experience working within Miami's specific educational landscape.</w:t>
      </w:r>
    </w:p>
    <w:p>
      <w:pPr>
        <w:pStyle w:val="BodyText"/>
      </w:pPr>
      <w:r>
        <w:t xml:space="preserve">Furthermore, I am deeply committed to continuous learning within the U.S. special education framework. I have actively participated in professional development sessions focused on Universal Design for Learning (UDL), Positive Behavioral Interventions and Supports (PBIS) tailored for culturally diverse classrooms, and the latest evidence-based practices for supporting students with complex needs. I understand that being a Special Education Teacher in the United States Miami requires staying abreast of evolving federal mandates like IDEA (Individuals with Disabilities Education Act) and state-specific regulations while adapting these to the local context. My commitment extends beyond the classroom walls; I actively volunteer with local organizations like "Miami-Dade Family Support" and "The Autism Center of South Florida," building relationships that strengthen my understanding of community support networks vital for student success.</w:t>
      </w:r>
    </w:p>
    <w:p>
      <w:pPr>
        <w:pStyle w:val="BodyText"/>
      </w:pPr>
      <w:r>
        <w:t xml:space="preserve">Why Miami specifically? Because here, in this city where Cuban rhythms blend with Haitian Vodou, where the Everglades meet the Atlantic, education is a powerful force for unity and equity. The potential to make a tangible difference in the lives of students who might otherwise be overlooked is what fuels my purpose. I see myself as an advocate within Miami’s schools – not just for individual students but for dismantling systemic barriers that prevent full participation in learning. I am eager to collaborate with dedicated colleagues, school psychologists, speech therapists, and families to create learning environments where neurodiversity is celebrated and every child’s unique potential is nurtured within the vibrant tapestry of United States Miami.</w:t>
      </w:r>
    </w:p>
    <w:p>
      <w:pPr>
        <w:pStyle w:val="BodyText"/>
      </w:pPr>
      <w:r>
        <w:t xml:space="preserve">This Statement of Purpose is more than a formality; it is a declaration. It declares my readiness to step into the role of Special Education Teacher in Miami with humility, expertise, and an unshakeable passion for inclusion. I am prepared to bring my specific skills in culturally responsive instruction, data-driven IEP implementation, and community partnership building directly to the classrooms of United States Miami. My aspiration is not simply a career path but a lifelong commitment: to ensure that every student in this diverse city receives the high-quality, personalized education they deserve as an integral member of our Miami community and our nation. I am eager to contribute my energy, skills, and dedication to the vital mission of making Miami's schools truly inclusive for all learners.</w:t>
      </w:r>
    </w:p>
    <w:p>
      <w:pPr>
        <w:pStyle w:val="BodyText"/>
      </w:pPr>
      <w:r>
        <w:t xml:space="preserve">Thank you for considering my application. I am profoundly ready to embark on this journey as a dedicated Special Education Teacher within the inspiring landscape of United States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United States Miami</dc:title>
  <dc:creator/>
  <dc:language>en</dc:language>
  <cp:keywords/>
  <dcterms:created xsi:type="dcterms:W3CDTF">2026-07-24T05:16:05Z</dcterms:created>
  <dcterms:modified xsi:type="dcterms:W3CDTF">2026-07-24T05:16:05Z</dcterms:modified>
</cp:coreProperties>
</file>

<file path=docProps/custom.xml><?xml version="1.0" encoding="utf-8"?>
<Properties xmlns="http://schemas.openxmlformats.org/officeDocument/2006/custom-properties" xmlns:vt="http://schemas.openxmlformats.org/officeDocument/2006/docPropsVTypes"/>
</file>